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8" w14:textId="07A28F1A" w:rsidR="00794FDB" w:rsidRPr="002434D2" w:rsidRDefault="009E79C4" w:rsidP="00283463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bookmarkStart w:id="0" w:name="_Hlk165822912"/>
      <w:bookmarkStart w:id="1" w:name="_Hlk165822877"/>
      <w:r w:rsidRPr="002434D2">
        <w:t>Relációs adatelemzés</w:t>
      </w:r>
    </w:p>
    <w:bookmarkEnd w:id="0"/>
    <w:p w14:paraId="5C821450" w14:textId="77777777" w:rsidR="00357178" w:rsidRDefault="00357178" w:rsidP="00357178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05522A91" w14:textId="77777777" w:rsidR="00357178" w:rsidRDefault="00357178" w:rsidP="00357178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3C37A690" w14:textId="77777777" w:rsidR="00357178" w:rsidRDefault="00357178" w:rsidP="00357178">
      <w:r>
        <w:t>Hallgató(</w:t>
      </w:r>
      <w:r w:rsidRPr="00D10876">
        <w:rPr>
          <w:i/>
          <w:u w:val="single"/>
        </w:rPr>
        <w:t>felhasználóKód</w:t>
      </w:r>
      <w:r w:rsidRPr="00746C92">
        <w:rPr>
          <w:i/>
        </w:rPr>
        <w:t xml:space="preserve">, </w:t>
      </w:r>
      <w:r w:rsidRPr="00D10876">
        <w:rPr>
          <w:i/>
          <w:u w:val="single"/>
        </w:rPr>
        <w:t>Szak.név</w:t>
      </w:r>
      <w:r w:rsidRPr="00746C92">
        <w:rPr>
          <w:i/>
        </w:rPr>
        <w:t xml:space="preserve">, </w:t>
      </w:r>
      <w:r>
        <w:rPr>
          <w:i/>
          <w:u w:val="single"/>
        </w:rPr>
        <w:t>Szak.Tipus,</w:t>
      </w:r>
      <w:r w:rsidRPr="00746C92">
        <w:rPr>
          <w:i/>
        </w:rPr>
        <w:t xml:space="preserve"> </w:t>
      </w:r>
      <w:r w:rsidRPr="00746C92">
        <w:t>kezdésÉve</w:t>
      </w:r>
      <w:r>
        <w:t>)</w:t>
      </w:r>
    </w:p>
    <w:p w14:paraId="3DFDAA65" w14:textId="77777777" w:rsidR="00357178" w:rsidRDefault="00357178" w:rsidP="00357178">
      <w:r>
        <w:t>Üzenet(</w:t>
      </w:r>
      <w:r w:rsidRPr="00746C92">
        <w:rPr>
          <w:u w:val="single"/>
        </w:rPr>
        <w:t>időpont</w:t>
      </w:r>
      <w:r>
        <w:t xml:space="preserve">, tartalom, tárgy, </w:t>
      </w:r>
      <w:r w:rsidRPr="00746C92">
        <w:rPr>
          <w:i/>
        </w:rPr>
        <w:t>felhasználóKód</w:t>
      </w:r>
      <w:r>
        <w:t>)</w:t>
      </w:r>
    </w:p>
    <w:p w14:paraId="477EB47D" w14:textId="77777777" w:rsidR="00357178" w:rsidRDefault="00357178" w:rsidP="00357178">
      <w:r>
        <w:t>Szak(</w:t>
      </w:r>
      <w:r w:rsidRPr="00D10876">
        <w:rPr>
          <w:u w:val="single"/>
        </w:rPr>
        <w:t>szakNév</w:t>
      </w:r>
      <w:r>
        <w:t xml:space="preserve">, </w:t>
      </w:r>
      <w:r>
        <w:rPr>
          <w:u w:val="single"/>
        </w:rPr>
        <w:t>szakT</w:t>
      </w:r>
      <w:r w:rsidRPr="00746C92">
        <w:rPr>
          <w:u w:val="single"/>
        </w:rPr>
        <w:t>ípus</w:t>
      </w:r>
      <w:r>
        <w:t>, időtartam)</w:t>
      </w:r>
    </w:p>
    <w:p w14:paraId="62DF0A68" w14:textId="77777777" w:rsidR="00357178" w:rsidRDefault="00357178" w:rsidP="00357178">
      <w:r>
        <w:t>Tárgy(</w:t>
      </w:r>
      <w:r w:rsidRPr="00D10876">
        <w:rPr>
          <w:u w:val="single"/>
        </w:rPr>
        <w:t>tárgyKód</w:t>
      </w:r>
      <w:r>
        <w:t>, név, kredit, típus, jóváhagyás)</w:t>
      </w:r>
    </w:p>
    <w:p w14:paraId="219F204F" w14:textId="77777777" w:rsidR="00357178" w:rsidRDefault="00357178" w:rsidP="00357178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70A73915" w14:textId="77777777" w:rsidR="00357178" w:rsidRDefault="00357178" w:rsidP="00357178">
      <w:r>
        <w:t>Kurzus(</w:t>
      </w:r>
      <w:r w:rsidRPr="00D10876">
        <w:rPr>
          <w:u w:val="single"/>
        </w:rPr>
        <w:t>kurzusKód</w:t>
      </w:r>
      <w:r>
        <w:t xml:space="preserve">, </w:t>
      </w:r>
      <w:r w:rsidRPr="00746C92">
        <w:rPr>
          <w:i/>
          <w:u w:val="single"/>
        </w:rPr>
        <w:t>tárgy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5A45D848" w14:textId="77777777" w:rsidR="00357178" w:rsidRDefault="00357178" w:rsidP="00357178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B049E7">
        <w:rPr>
          <w:i/>
          <w:u w:val="single"/>
        </w:rPr>
        <w:t>Hallgató.SzakNév</w:t>
      </w:r>
      <w:r w:rsidRPr="00746C92">
        <w:rPr>
          <w:i/>
        </w:rPr>
        <w:t xml:space="preserve">, </w:t>
      </w:r>
      <w:r w:rsidRPr="00B049E7">
        <w:rPr>
          <w:i/>
          <w:u w:val="single"/>
        </w:rPr>
        <w:t>Hallgató.</w:t>
      </w:r>
      <w:r>
        <w:rPr>
          <w:i/>
          <w:u w:val="single"/>
        </w:rPr>
        <w:t>SzakTipus</w:t>
      </w:r>
      <w:r>
        <w:t xml:space="preserve">, </w:t>
      </w:r>
      <w:r w:rsidRPr="00D10876">
        <w:rPr>
          <w:i/>
          <w:u w:val="single"/>
        </w:rPr>
        <w:t>KurzusKód</w:t>
      </w:r>
      <w:r>
        <w:t xml:space="preserve">, </w:t>
      </w:r>
      <w:r w:rsidRPr="00B049E7">
        <w:rPr>
          <w:i/>
          <w:u w:val="single"/>
        </w:rPr>
        <w:t>Kurzus.tárgyKód</w:t>
      </w:r>
      <w:r>
        <w:t>, érdemjegy, jóváhagyva)</w:t>
      </w:r>
    </w:p>
    <w:p w14:paraId="44873386" w14:textId="77777777" w:rsidR="00357178" w:rsidRDefault="00357178" w:rsidP="00357178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rPr>
          <w:i/>
          <w:u w:val="single"/>
        </w:rPr>
        <w:t>,</w:t>
      </w:r>
      <w:r w:rsidRPr="00B049E7">
        <w:rPr>
          <w:i/>
        </w:rPr>
        <w:t xml:space="preserve"> </w:t>
      </w:r>
      <w:r>
        <w:rPr>
          <w:i/>
          <w:u w:val="single"/>
        </w:rPr>
        <w:t>tárgyKód</w:t>
      </w:r>
      <w:r>
        <w:t>)</w:t>
      </w:r>
    </w:p>
    <w:p w14:paraId="11D06EB4" w14:textId="77777777" w:rsidR="00357178" w:rsidRDefault="00357178" w:rsidP="00357178">
      <w:r>
        <w:t>Vizsga(</w:t>
      </w:r>
      <w:r w:rsidRPr="00D10876">
        <w:rPr>
          <w:u w:val="single"/>
        </w:rPr>
        <w:t>vizsgaKód</w:t>
      </w:r>
      <w:r>
        <w:t xml:space="preserve">, </w:t>
      </w:r>
      <w:r w:rsidRPr="00746C92">
        <w:rPr>
          <w:i/>
          <w:u w:val="single"/>
        </w:rPr>
        <w:t>TárgyKód</w:t>
      </w:r>
      <w:r>
        <w:rPr>
          <w:i/>
        </w:rPr>
        <w:t>,</w:t>
      </w:r>
      <w:r>
        <w:t xml:space="preserve"> kezdésIdőpont, fejezésIdőpont, vizsgáztató, </w:t>
      </w:r>
      <w:r w:rsidRPr="00D10876">
        <w:rPr>
          <w:i/>
        </w:rPr>
        <w:t>TeremKód</w:t>
      </w:r>
      <w:r>
        <w:t>)</w:t>
      </w:r>
    </w:p>
    <w:p w14:paraId="0433ACC3" w14:textId="77777777" w:rsidR="00357178" w:rsidRPr="002434D2" w:rsidRDefault="00357178" w:rsidP="00357178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B049E7">
        <w:rPr>
          <w:i/>
          <w:u w:val="single"/>
        </w:rPr>
        <w:t>Hallgató.SzakNév</w:t>
      </w:r>
      <w:r w:rsidRPr="00746C92">
        <w:rPr>
          <w:i/>
        </w:rPr>
        <w:t xml:space="preserve">, </w:t>
      </w:r>
      <w:r w:rsidRPr="00B049E7">
        <w:rPr>
          <w:i/>
          <w:u w:val="single"/>
        </w:rPr>
        <w:t>Hallgató.</w:t>
      </w:r>
      <w:r>
        <w:rPr>
          <w:i/>
          <w:u w:val="single"/>
        </w:rPr>
        <w:t>SzakTipus</w:t>
      </w:r>
      <w:r>
        <w:t xml:space="preserve">, </w:t>
      </w:r>
      <w:r w:rsidRPr="00D10876">
        <w:rPr>
          <w:i/>
          <w:u w:val="single"/>
        </w:rPr>
        <w:t>VizsgaKód</w:t>
      </w:r>
      <w:r>
        <w:rPr>
          <w:i/>
          <w:u w:val="single"/>
        </w:rPr>
        <w:t xml:space="preserve">, </w:t>
      </w:r>
      <w:r w:rsidRPr="00D10876">
        <w:rPr>
          <w:i/>
          <w:u w:val="single"/>
        </w:rPr>
        <w:t>Vizsga</w:t>
      </w:r>
      <w:r>
        <w:rPr>
          <w:i/>
          <w:u w:val="single"/>
        </w:rPr>
        <w:t>.tágy</w:t>
      </w:r>
      <w:r w:rsidRPr="00D10876">
        <w:rPr>
          <w:i/>
          <w:u w:val="single"/>
        </w:rPr>
        <w:t>Kód</w:t>
      </w:r>
      <w:r>
        <w:t>)</w:t>
      </w:r>
    </w:p>
    <w:p w14:paraId="4D775F40" w14:textId="77777777" w:rsidR="00357178" w:rsidRPr="002434D2" w:rsidRDefault="00357178" w:rsidP="00357178">
      <w:pPr>
        <w:rPr>
          <w:b/>
          <w:sz w:val="28"/>
        </w:rPr>
      </w:pPr>
    </w:p>
    <w:p w14:paraId="778DECBE" w14:textId="77777777" w:rsidR="00357178" w:rsidRPr="002434D2" w:rsidRDefault="00357178" w:rsidP="00357178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1AC034B4" w14:textId="77777777" w:rsidR="00357178" w:rsidRPr="002434D2" w:rsidRDefault="00357178" w:rsidP="00357178">
      <w:pPr>
        <w:jc w:val="both"/>
      </w:pPr>
      <w:r w:rsidRPr="002434D2">
        <w:t xml:space="preserve">A FelvettVizsga, KurzustOktat, nem rendelkeznek másodlagos attribútumokkal, illetve </w:t>
      </w:r>
      <w:r>
        <w:t xml:space="preserve">amelyek </w:t>
      </w:r>
      <w:r w:rsidRPr="002434D2">
        <w:t xml:space="preserve">kizárólag egy kulccsal rendelkeznek, </w:t>
      </w:r>
      <w:r>
        <w:t>azok</w:t>
      </w:r>
      <w:r w:rsidRPr="002434D2">
        <w:t xml:space="preserve"> triviálisak. A séma 2NF-ben</w:t>
      </w:r>
      <w:r>
        <w:t>, illetve 3 NF-ben van</w:t>
      </w:r>
      <w:r w:rsidRPr="002434D2">
        <w:t>.</w:t>
      </w:r>
    </w:p>
    <w:p w14:paraId="0608C8AC" w14:textId="77777777" w:rsidR="008D7866" w:rsidRPr="002434D2" w:rsidRDefault="008D7866" w:rsidP="008D7866"/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357178" w:rsidRPr="002434D2" w14:paraId="061B0372" w14:textId="77777777" w:rsidTr="0035717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bookmarkEnd w:id="1"/>
          <w:p w14:paraId="3D1D5558" w14:textId="77777777" w:rsidR="00357178" w:rsidRPr="002434D2" w:rsidRDefault="00357178" w:rsidP="0035717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</w:t>
            </w:r>
            <w:r>
              <w:rPr>
                <w:b/>
                <w:i/>
                <w:sz w:val="28"/>
              </w:rPr>
              <w:t>,</w:t>
            </w:r>
            <w:r w:rsidRPr="002434D2">
              <w:rPr>
                <w:b/>
                <w:i/>
                <w:sz w:val="28"/>
              </w:rPr>
              <w:t xml:space="preserve"> 2 NF</w:t>
            </w:r>
            <w:r>
              <w:rPr>
                <w:b/>
                <w:i/>
                <w:sz w:val="28"/>
              </w:rPr>
              <w:t>, 3NF</w:t>
            </w:r>
          </w:p>
          <w:p w14:paraId="295FD588" w14:textId="77777777" w:rsidR="00357178" w:rsidRPr="002434D2" w:rsidRDefault="00357178" w:rsidP="00357178"/>
          <w:p w14:paraId="5C8F7D99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D24375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2872900F" w14:textId="77777777" w:rsidR="00357178" w:rsidRPr="002434D2" w:rsidRDefault="00357178" w:rsidP="00357178">
            <w:r w:rsidRPr="002434D2">
              <w:t>születésiIdő</w:t>
            </w:r>
          </w:p>
          <w:p w14:paraId="4E0D5DE6" w14:textId="77777777" w:rsidR="00357178" w:rsidRPr="002434D2" w:rsidRDefault="00357178" w:rsidP="00357178">
            <w:r w:rsidRPr="002434D2">
              <w:t>név</w:t>
            </w:r>
          </w:p>
          <w:p w14:paraId="71D82136" w14:textId="77777777" w:rsidR="00357178" w:rsidRPr="002434D2" w:rsidRDefault="00357178" w:rsidP="00357178">
            <w:r w:rsidRPr="002434D2">
              <w:t>jelszó</w:t>
            </w:r>
          </w:p>
          <w:p w14:paraId="0B7EFA99" w14:textId="77777777" w:rsidR="00357178" w:rsidRPr="002434D2" w:rsidRDefault="00357178" w:rsidP="00357178"/>
          <w:p w14:paraId="21607B4D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0D6709E6" w14:textId="77777777" w:rsidR="00357178" w:rsidRDefault="00357178" w:rsidP="0035717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44F376A0" w14:textId="77777777" w:rsidR="00357178" w:rsidRPr="00B049E7" w:rsidRDefault="00357178" w:rsidP="00357178">
            <w:pPr>
              <w:rPr>
                <w:u w:val="single"/>
              </w:rPr>
            </w:pPr>
            <w:r>
              <w:t>*s</w:t>
            </w:r>
            <w:r w:rsidRPr="00B049E7">
              <w:rPr>
                <w:u w:val="single"/>
              </w:rPr>
              <w:t>zakNév</w:t>
            </w:r>
          </w:p>
          <w:p w14:paraId="4B1AA932" w14:textId="77777777" w:rsidR="00357178" w:rsidRPr="00B049E7" w:rsidRDefault="00357178" w:rsidP="00357178">
            <w:pPr>
              <w:rPr>
                <w:u w:val="single"/>
              </w:rPr>
            </w:pPr>
            <w:r>
              <w:t>*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58D9D188" w14:textId="77777777" w:rsidR="00357178" w:rsidRPr="002434D2" w:rsidRDefault="00357178" w:rsidP="00357178">
            <w:r w:rsidRPr="002434D2">
              <w:t>kezdésÉve</w:t>
            </w:r>
          </w:p>
          <w:p w14:paraId="37483D9A" w14:textId="77777777" w:rsidR="00357178" w:rsidRPr="002434D2" w:rsidRDefault="00357178" w:rsidP="00357178"/>
          <w:p w14:paraId="697005B3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9978C2E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15E9869F" w14:textId="77777777" w:rsidR="00357178" w:rsidRPr="002434D2" w:rsidRDefault="00357178" w:rsidP="00357178">
            <w:pPr>
              <w:rPr>
                <w:u w:val="single"/>
              </w:rPr>
            </w:pPr>
          </w:p>
          <w:p w14:paraId="3ADE474C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C61F7A9" w14:textId="77777777" w:rsidR="00357178" w:rsidRPr="00B049E7" w:rsidRDefault="00357178" w:rsidP="00357178">
            <w:pPr>
              <w:rPr>
                <w:u w:val="single"/>
              </w:rPr>
            </w:pPr>
            <w:r w:rsidRPr="00B049E7">
              <w:rPr>
                <w:u w:val="single"/>
              </w:rPr>
              <w:t>időpont</w:t>
            </w:r>
          </w:p>
          <w:p w14:paraId="5567126B" w14:textId="77777777" w:rsidR="00357178" w:rsidRPr="002434D2" w:rsidRDefault="00357178" w:rsidP="00357178">
            <w:r w:rsidRPr="002434D2">
              <w:t>tartalom</w:t>
            </w:r>
          </w:p>
          <w:p w14:paraId="6E3A6ECE" w14:textId="77777777" w:rsidR="00357178" w:rsidRPr="002434D2" w:rsidRDefault="00357178" w:rsidP="00357178">
            <w:r w:rsidRPr="002434D2">
              <w:t>tárgy</w:t>
            </w:r>
          </w:p>
          <w:p w14:paraId="52B9D02B" w14:textId="77777777" w:rsidR="00357178" w:rsidRPr="002434D2" w:rsidRDefault="00357178" w:rsidP="00357178">
            <w:r w:rsidRPr="002434D2">
              <w:t>*felhasználóKód</w:t>
            </w:r>
          </w:p>
          <w:p w14:paraId="3D73DADC" w14:textId="77777777" w:rsidR="00357178" w:rsidRPr="002434D2" w:rsidRDefault="00357178" w:rsidP="00357178"/>
          <w:p w14:paraId="20A01093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37A8AB66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5CC43348" w14:textId="77777777" w:rsidR="00357178" w:rsidRPr="00B049E7" w:rsidRDefault="00357178" w:rsidP="00357178">
            <w:pPr>
              <w:rPr>
                <w:u w:val="single"/>
              </w:rPr>
            </w:pPr>
            <w:r w:rsidRPr="00B049E7">
              <w:rPr>
                <w:u w:val="single"/>
              </w:rPr>
              <w:t>szakTípus</w:t>
            </w:r>
          </w:p>
          <w:p w14:paraId="6DF03914" w14:textId="77777777" w:rsidR="00357178" w:rsidRPr="002434D2" w:rsidRDefault="00357178" w:rsidP="00357178">
            <w:r w:rsidRPr="002434D2">
              <w:t>időtartam</w:t>
            </w:r>
          </w:p>
          <w:p w14:paraId="33CAB1FF" w14:textId="77777777" w:rsidR="00357178" w:rsidRPr="002434D2" w:rsidRDefault="00357178" w:rsidP="00357178">
            <w:pPr>
              <w:rPr>
                <w:b/>
                <w:i/>
              </w:rPr>
            </w:pPr>
          </w:p>
          <w:p w14:paraId="021B55B0" w14:textId="77777777" w:rsidR="00357178" w:rsidRDefault="00357178" w:rsidP="00357178">
            <w:pPr>
              <w:rPr>
                <w:b/>
              </w:rPr>
            </w:pPr>
          </w:p>
          <w:p w14:paraId="6DB2F071" w14:textId="77777777" w:rsidR="00357178" w:rsidRDefault="00357178" w:rsidP="00357178">
            <w:pPr>
              <w:rPr>
                <w:b/>
              </w:rPr>
            </w:pPr>
          </w:p>
          <w:p w14:paraId="04BEFF0A" w14:textId="77777777" w:rsidR="00357178" w:rsidRDefault="00357178" w:rsidP="00357178">
            <w:pPr>
              <w:rPr>
                <w:b/>
              </w:rPr>
            </w:pPr>
          </w:p>
          <w:p w14:paraId="2E4AE0E6" w14:textId="77777777" w:rsidR="00357178" w:rsidRDefault="00357178" w:rsidP="00357178">
            <w:pPr>
              <w:rPr>
                <w:b/>
              </w:rPr>
            </w:pPr>
          </w:p>
          <w:p w14:paraId="09A2AF39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4128E51D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58EA6758" w14:textId="77777777" w:rsidR="00357178" w:rsidRPr="002434D2" w:rsidRDefault="00357178" w:rsidP="00357178">
            <w:r w:rsidRPr="002434D2">
              <w:t>név</w:t>
            </w:r>
          </w:p>
          <w:p w14:paraId="338B84B2" w14:textId="77777777" w:rsidR="00357178" w:rsidRPr="002434D2" w:rsidRDefault="00357178" w:rsidP="00357178">
            <w:r w:rsidRPr="002434D2">
              <w:t>kredit</w:t>
            </w:r>
          </w:p>
          <w:p w14:paraId="0A6E5F75" w14:textId="77777777" w:rsidR="00357178" w:rsidRDefault="00357178" w:rsidP="00357178">
            <w:r w:rsidRPr="002434D2">
              <w:t>típus</w:t>
            </w:r>
          </w:p>
          <w:p w14:paraId="4750C739" w14:textId="77777777" w:rsidR="00357178" w:rsidRPr="002434D2" w:rsidRDefault="00357178" w:rsidP="00357178">
            <w:r>
              <w:t>jóváhagyás</w:t>
            </w:r>
          </w:p>
          <w:p w14:paraId="00F7A6A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37C04EEC" w14:textId="77777777" w:rsidR="00357178" w:rsidRPr="002434D2" w:rsidRDefault="00357178" w:rsidP="0035717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67A084CE" w14:textId="77777777" w:rsidR="00357178" w:rsidRPr="002434D2" w:rsidRDefault="00357178" w:rsidP="0035717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</w:t>
            </w:r>
            <w:r>
              <w:rPr>
                <w:b/>
                <w:i/>
                <w:sz w:val="28"/>
              </w:rPr>
              <w:t>,</w:t>
            </w:r>
            <w:r w:rsidRPr="002434D2">
              <w:rPr>
                <w:b/>
                <w:i/>
                <w:sz w:val="28"/>
              </w:rPr>
              <w:t xml:space="preserve"> 2 NF</w:t>
            </w:r>
            <w:r>
              <w:rPr>
                <w:b/>
                <w:i/>
                <w:sz w:val="28"/>
              </w:rPr>
              <w:t>, 3NF</w:t>
            </w:r>
          </w:p>
          <w:p w14:paraId="1413CCAC" w14:textId="77777777" w:rsidR="00357178" w:rsidRPr="002434D2" w:rsidRDefault="00357178" w:rsidP="00357178">
            <w:pPr>
              <w:rPr>
                <w:b/>
              </w:rPr>
            </w:pPr>
          </w:p>
          <w:p w14:paraId="569FA34C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5487905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08578990" w14:textId="77777777" w:rsidR="00357178" w:rsidRPr="002434D2" w:rsidRDefault="00357178" w:rsidP="00357178">
            <w:r w:rsidRPr="002434D2">
              <w:t>férőhely</w:t>
            </w:r>
          </w:p>
          <w:p w14:paraId="21451D80" w14:textId="77777777" w:rsidR="00357178" w:rsidRPr="002434D2" w:rsidRDefault="00357178" w:rsidP="00357178"/>
          <w:p w14:paraId="73897636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7B88F717" w14:textId="77777777" w:rsidR="00357178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kurzusKód</w:t>
            </w:r>
          </w:p>
          <w:p w14:paraId="507C28C3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  <w:p w14:paraId="4634A0F9" w14:textId="77777777" w:rsidR="00357178" w:rsidRPr="002434D2" w:rsidRDefault="00357178" w:rsidP="00357178">
            <w:r w:rsidRPr="002434D2">
              <w:t>férőhely</w:t>
            </w:r>
          </w:p>
          <w:p w14:paraId="6C104C04" w14:textId="77777777" w:rsidR="00357178" w:rsidRPr="002434D2" w:rsidRDefault="00357178" w:rsidP="00357178">
            <w:r w:rsidRPr="002434D2">
              <w:t>időpont</w:t>
            </w:r>
          </w:p>
          <w:p w14:paraId="4841344E" w14:textId="77777777" w:rsidR="00357178" w:rsidRPr="002434D2" w:rsidRDefault="00357178" w:rsidP="00357178">
            <w:r w:rsidRPr="002434D2">
              <w:t>félév</w:t>
            </w:r>
          </w:p>
          <w:p w14:paraId="0880821C" w14:textId="77777777" w:rsidR="00357178" w:rsidRPr="002434D2" w:rsidRDefault="00357178" w:rsidP="00357178">
            <w:r w:rsidRPr="002434D2">
              <w:t>*teremKód</w:t>
            </w:r>
          </w:p>
          <w:p w14:paraId="450C239E" w14:textId="77777777" w:rsidR="00357178" w:rsidRPr="002434D2" w:rsidRDefault="00357178" w:rsidP="00357178"/>
          <w:p w14:paraId="7DBF4E1E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2F24E06B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34C224BD" w14:textId="77777777" w:rsidR="00357178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17084586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kurzus.tárgyKód</w:t>
            </w:r>
          </w:p>
          <w:p w14:paraId="335FD782" w14:textId="77777777" w:rsidR="00357178" w:rsidRPr="002434D2" w:rsidRDefault="00357178" w:rsidP="00357178">
            <w:pPr>
              <w:rPr>
                <w:u w:val="single"/>
              </w:rPr>
            </w:pPr>
          </w:p>
          <w:p w14:paraId="7EDB680B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42337BB0" w14:textId="77777777" w:rsidR="00357178" w:rsidRDefault="00357178" w:rsidP="0035717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C1CD4FF" w14:textId="77777777" w:rsidR="00357178" w:rsidRPr="002862C2" w:rsidRDefault="00357178" w:rsidP="00357178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  <w:p w14:paraId="09240E1C" w14:textId="77777777" w:rsidR="00357178" w:rsidRPr="002434D2" w:rsidRDefault="00357178" w:rsidP="00357178">
            <w:r>
              <w:t>kezdésI</w:t>
            </w:r>
            <w:r w:rsidRPr="002434D2">
              <w:t>dőpont</w:t>
            </w:r>
          </w:p>
          <w:p w14:paraId="473E08FC" w14:textId="77777777" w:rsidR="00357178" w:rsidRPr="002434D2" w:rsidRDefault="00357178" w:rsidP="00357178">
            <w:r>
              <w:t>fejezésI</w:t>
            </w:r>
            <w:r w:rsidRPr="002434D2">
              <w:t>dőpont</w:t>
            </w:r>
          </w:p>
          <w:p w14:paraId="31EB89F5" w14:textId="77777777" w:rsidR="00357178" w:rsidRPr="002434D2" w:rsidRDefault="00357178" w:rsidP="00357178">
            <w:r w:rsidRPr="002434D2">
              <w:t>vizsgáztató</w:t>
            </w:r>
          </w:p>
          <w:p w14:paraId="341850C0" w14:textId="77777777" w:rsidR="00357178" w:rsidRPr="002434D2" w:rsidRDefault="00357178" w:rsidP="00357178">
            <w:r w:rsidRPr="002434D2">
              <w:t>*teremKód</w:t>
            </w:r>
          </w:p>
          <w:p w14:paraId="23DE99F0" w14:textId="77777777" w:rsidR="00357178" w:rsidRDefault="00357178" w:rsidP="00357178"/>
          <w:p w14:paraId="2DC44AE7" w14:textId="77777777" w:rsidR="00357178" w:rsidRDefault="00357178" w:rsidP="00357178"/>
          <w:p w14:paraId="5E7A5B07" w14:textId="77777777" w:rsidR="00357178" w:rsidRDefault="00357178" w:rsidP="00357178"/>
          <w:p w14:paraId="170316F4" w14:textId="77777777" w:rsidR="00357178" w:rsidRPr="002434D2" w:rsidRDefault="00357178" w:rsidP="00357178"/>
          <w:p w14:paraId="6C944855" w14:textId="77777777" w:rsidR="00357178" w:rsidRPr="002434D2" w:rsidRDefault="00357178" w:rsidP="00357178">
            <w:pPr>
              <w:rPr>
                <w:b/>
              </w:rPr>
            </w:pPr>
            <w:r w:rsidRPr="002434D2">
              <w:rPr>
                <w:b/>
              </w:rPr>
              <w:lastRenderedPageBreak/>
              <w:t>FelvettVizsga</w:t>
            </w:r>
          </w:p>
          <w:p w14:paraId="0FA7DFD7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3642F16E" w14:textId="77777777" w:rsidR="00357178" w:rsidRPr="002862C2" w:rsidRDefault="00357178" w:rsidP="00357178">
            <w:pPr>
              <w:rPr>
                <w:u w:val="single"/>
              </w:rPr>
            </w:pPr>
            <w:r>
              <w:t>*H</w:t>
            </w:r>
            <w:r>
              <w:rPr>
                <w:u w:val="single"/>
              </w:rPr>
              <w:t>allgató.</w:t>
            </w:r>
            <w:r w:rsidRPr="002862C2">
              <w:rPr>
                <w:u w:val="single"/>
              </w:rPr>
              <w:t>szakNév</w:t>
            </w:r>
          </w:p>
          <w:p w14:paraId="4134D6E3" w14:textId="77777777" w:rsidR="00357178" w:rsidRPr="00B049E7" w:rsidRDefault="00357178" w:rsidP="00357178">
            <w:pPr>
              <w:rPr>
                <w:u w:val="single"/>
              </w:rPr>
            </w:pPr>
            <w:r w:rsidRPr="002862C2">
              <w:rPr>
                <w:u w:val="single"/>
              </w:rPr>
              <w:t>*Hallgató.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232498B6" w14:textId="77777777" w:rsidR="00357178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862C2">
              <w:t xml:space="preserve"> </w:t>
            </w:r>
            <w:r w:rsidRPr="002434D2">
              <w:rPr>
                <w:u w:val="single"/>
              </w:rPr>
              <w:t>vizsgaKód</w:t>
            </w:r>
          </w:p>
          <w:p w14:paraId="4E033437" w14:textId="77777777" w:rsidR="00357178" w:rsidRPr="002434D2" w:rsidRDefault="00357178" w:rsidP="00357178">
            <w:pPr>
              <w:rPr>
                <w:u w:val="single"/>
              </w:rPr>
            </w:pPr>
          </w:p>
          <w:p w14:paraId="6BF7015D" w14:textId="77777777" w:rsidR="00357178" w:rsidRPr="002434D2" w:rsidRDefault="00357178" w:rsidP="0035717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7DFC2F63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4EB2EAAA" w14:textId="77777777" w:rsidR="00357178" w:rsidRPr="002862C2" w:rsidRDefault="00357178" w:rsidP="00357178">
            <w:pPr>
              <w:rPr>
                <w:u w:val="single"/>
              </w:rPr>
            </w:pPr>
            <w:r>
              <w:t>*H</w:t>
            </w:r>
            <w:r>
              <w:rPr>
                <w:u w:val="single"/>
              </w:rPr>
              <w:t>allgató.</w:t>
            </w:r>
            <w:r w:rsidRPr="002862C2">
              <w:rPr>
                <w:u w:val="single"/>
              </w:rPr>
              <w:t>szakNév</w:t>
            </w:r>
          </w:p>
          <w:p w14:paraId="40E165C8" w14:textId="77777777" w:rsidR="00357178" w:rsidRPr="00B049E7" w:rsidRDefault="00357178" w:rsidP="00357178">
            <w:pPr>
              <w:rPr>
                <w:u w:val="single"/>
              </w:rPr>
            </w:pPr>
            <w:r w:rsidRPr="002862C2">
              <w:rPr>
                <w:u w:val="single"/>
              </w:rPr>
              <w:t>*Hallgató.s</w:t>
            </w:r>
            <w:r w:rsidRPr="00B049E7">
              <w:rPr>
                <w:u w:val="single"/>
              </w:rPr>
              <w:t>zak</w:t>
            </w:r>
            <w:r>
              <w:rPr>
                <w:u w:val="single"/>
              </w:rPr>
              <w:t>Típus</w:t>
            </w:r>
          </w:p>
          <w:p w14:paraId="220A8452" w14:textId="77777777" w:rsidR="00357178" w:rsidRPr="002434D2" w:rsidRDefault="00357178" w:rsidP="0035717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08830F64" w14:textId="77777777" w:rsidR="00357178" w:rsidRPr="002434D2" w:rsidRDefault="00357178" w:rsidP="00357178">
            <w:r w:rsidRPr="002434D2">
              <w:t>érdemjegy</w:t>
            </w:r>
          </w:p>
          <w:p w14:paraId="26F21B63" w14:textId="77777777" w:rsidR="00357178" w:rsidRPr="002434D2" w:rsidRDefault="00357178" w:rsidP="00357178">
            <w:r w:rsidRPr="002434D2">
              <w:t>jóváhagyva</w:t>
            </w:r>
          </w:p>
          <w:p w14:paraId="31117750" w14:textId="77777777" w:rsidR="00357178" w:rsidRPr="002434D2" w:rsidRDefault="00357178" w:rsidP="00357178">
            <w:pPr>
              <w:rPr>
                <w:b/>
                <w:i/>
              </w:rPr>
            </w:pPr>
          </w:p>
        </w:tc>
      </w:tr>
      <w:tr w:rsidR="00357178" w:rsidRPr="002434D2" w14:paraId="59BF7F12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55FD58C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8905159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38D95FB" w14:textId="77777777" w:rsidR="00357178" w:rsidRPr="002434D2" w:rsidRDefault="00357178" w:rsidP="00357178"/>
        </w:tc>
      </w:tr>
      <w:tr w:rsidR="00357178" w:rsidRPr="002434D2" w14:paraId="7071AFB8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27ABAEB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96199F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05D9033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5953EF69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46F12B7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42DCD79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C307060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5B147A6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147580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FEC67A0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501A79" w14:textId="77777777" w:rsidR="00357178" w:rsidRPr="002434D2" w:rsidRDefault="00357178" w:rsidP="00357178"/>
        </w:tc>
      </w:tr>
      <w:tr w:rsidR="00357178" w:rsidRPr="002434D2" w14:paraId="4D3C5C3C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BA7E70E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3357DBAE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9362A6" w14:textId="77777777" w:rsidR="00357178" w:rsidRPr="002434D2" w:rsidRDefault="00357178" w:rsidP="00357178"/>
        </w:tc>
      </w:tr>
      <w:tr w:rsidR="00357178" w:rsidRPr="002434D2" w14:paraId="4F6ABFC1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AB5326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AA19B1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4C89E38" w14:textId="77777777" w:rsidR="00357178" w:rsidRPr="002434D2" w:rsidRDefault="00357178" w:rsidP="00357178"/>
        </w:tc>
      </w:tr>
      <w:tr w:rsidR="00357178" w:rsidRPr="002434D2" w14:paraId="6E552A0F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D4B413B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B124069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63DDD06" w14:textId="77777777" w:rsidR="00357178" w:rsidRPr="002434D2" w:rsidRDefault="00357178" w:rsidP="00357178"/>
        </w:tc>
      </w:tr>
      <w:tr w:rsidR="00357178" w:rsidRPr="002434D2" w14:paraId="5EDB1A65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43B7D74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948BCA9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67A59FD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41FB4591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16908C94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26DD538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999BD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657314B9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A89EB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62DCF664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1E55177" w14:textId="77777777" w:rsidR="00357178" w:rsidRPr="002434D2" w:rsidRDefault="00357178" w:rsidP="00357178"/>
        </w:tc>
      </w:tr>
      <w:tr w:rsidR="00357178" w:rsidRPr="002434D2" w14:paraId="7547053B" w14:textId="77777777" w:rsidTr="0035717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AEEFCE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D6857BA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6FA2414" w14:textId="77777777" w:rsidR="00357178" w:rsidRPr="002434D2" w:rsidRDefault="00357178" w:rsidP="00357178"/>
        </w:tc>
      </w:tr>
      <w:tr w:rsidR="00357178" w:rsidRPr="002434D2" w14:paraId="69635DA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0A08CEA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6A4AB6C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F54202E" w14:textId="77777777" w:rsidR="00357178" w:rsidRPr="002434D2" w:rsidRDefault="00357178" w:rsidP="00357178"/>
        </w:tc>
      </w:tr>
      <w:tr w:rsidR="00357178" w:rsidRPr="002434D2" w14:paraId="26152263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40C9A7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28DEBE5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9F79EB" w14:textId="77777777" w:rsidR="00357178" w:rsidRPr="002434D2" w:rsidRDefault="00357178" w:rsidP="00357178"/>
        </w:tc>
      </w:tr>
      <w:tr w:rsidR="00357178" w:rsidRPr="002434D2" w14:paraId="5AFA6D8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3D4E6AA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A1D229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00856E6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7FC80878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448A1D2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174CB3C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8A57D62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0DEF03C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F9D051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5B97C7C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E95858" w14:textId="77777777" w:rsidR="00357178" w:rsidRPr="002434D2" w:rsidRDefault="00357178" w:rsidP="00357178"/>
        </w:tc>
      </w:tr>
      <w:tr w:rsidR="00357178" w:rsidRPr="002434D2" w14:paraId="5FE4F149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56FF083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26A8C8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C9F21EA" w14:textId="77777777" w:rsidR="00357178" w:rsidRPr="002434D2" w:rsidRDefault="00357178" w:rsidP="00357178"/>
        </w:tc>
      </w:tr>
      <w:tr w:rsidR="00357178" w:rsidRPr="002434D2" w14:paraId="064AC63A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D097135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E48E97B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31C476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0ECE698E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DA34D26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CD39FD7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A7F0D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3BD3E19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B42815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5D7269A5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4BCBBE" w14:textId="77777777" w:rsidR="00357178" w:rsidRPr="002434D2" w:rsidRDefault="00357178" w:rsidP="00357178"/>
        </w:tc>
      </w:tr>
      <w:tr w:rsidR="00357178" w:rsidRPr="002434D2" w14:paraId="0129057F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A82F03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475ACF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8737A55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31A4EEF7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DC47AEF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5ACD33B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04A73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1CD1DD93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F703902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2F47D78F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55244" w14:textId="77777777" w:rsidR="00357178" w:rsidRPr="002434D2" w:rsidRDefault="00357178" w:rsidP="00357178"/>
        </w:tc>
      </w:tr>
      <w:tr w:rsidR="00357178" w:rsidRPr="002434D2" w14:paraId="5362493E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2E0A9F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135A54C6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B72EFB2" w14:textId="77777777" w:rsidR="00357178" w:rsidRPr="002434D2" w:rsidRDefault="00357178" w:rsidP="00357178"/>
        </w:tc>
      </w:tr>
      <w:tr w:rsidR="00357178" w:rsidRPr="002434D2" w14:paraId="2FEBB8F2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A0B798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CB04DE3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2A8C71E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708427E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22D6BD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094B454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3D6BFAD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59963A1C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8FC899D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2B380FB2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BEFA54" w14:textId="77777777" w:rsidR="00357178" w:rsidRPr="002434D2" w:rsidRDefault="00357178" w:rsidP="00357178"/>
        </w:tc>
      </w:tr>
      <w:tr w:rsidR="00357178" w:rsidRPr="002434D2" w14:paraId="60796D46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3403CF4" w14:textId="77777777" w:rsidR="00357178" w:rsidRPr="002434D2" w:rsidRDefault="00357178" w:rsidP="00357178"/>
        </w:tc>
        <w:tc>
          <w:tcPr>
            <w:tcW w:w="847" w:type="dxa"/>
            <w:tcBorders>
              <w:top w:val="nil"/>
              <w:bottom w:val="nil"/>
            </w:tcBorders>
          </w:tcPr>
          <w:p w14:paraId="026F555B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42A2927" w14:textId="77777777" w:rsidR="00357178" w:rsidRPr="002434D2" w:rsidRDefault="00357178" w:rsidP="00357178"/>
        </w:tc>
      </w:tr>
      <w:tr w:rsidR="00357178" w:rsidRPr="002434D2" w14:paraId="6F660950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D61F86E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844EA2" w14:textId="77777777" w:rsidR="00357178" w:rsidRPr="002434D2" w:rsidRDefault="00357178" w:rsidP="0035717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8C958F2" w14:textId="77777777" w:rsidR="00357178" w:rsidRPr="002434D2" w:rsidRDefault="00357178" w:rsidP="00357178">
            <w:pPr>
              <w:rPr>
                <w:b/>
              </w:rPr>
            </w:pPr>
          </w:p>
        </w:tc>
      </w:tr>
      <w:tr w:rsidR="00357178" w:rsidRPr="002434D2" w14:paraId="09C11104" w14:textId="77777777" w:rsidTr="0035717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803441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9617490" w14:textId="77777777" w:rsidR="00357178" w:rsidRPr="002434D2" w:rsidRDefault="00357178" w:rsidP="0035717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C16EB7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  <w:tr w:rsidR="00357178" w:rsidRPr="002434D2" w14:paraId="4275485D" w14:textId="77777777" w:rsidTr="0035717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4EB67236" w14:textId="77777777" w:rsidR="00357178" w:rsidRPr="002434D2" w:rsidRDefault="00357178" w:rsidP="0035717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8485E74" w14:textId="77777777" w:rsidR="00357178" w:rsidRPr="002434D2" w:rsidRDefault="00357178" w:rsidP="0035717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1B5C6401" w14:textId="77777777" w:rsidR="00357178" w:rsidRPr="002434D2" w:rsidRDefault="00357178" w:rsidP="00357178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5C7383FC" w14:textId="77777777" w:rsidR="00803025" w:rsidRDefault="00803025" w:rsidP="00851216">
      <w:pPr>
        <w:spacing w:line="276" w:lineRule="auto"/>
        <w:rPr>
          <w:b/>
          <w:bCs/>
        </w:rPr>
      </w:pPr>
    </w:p>
    <w:p w14:paraId="0EC2ED7B" w14:textId="3E65A4E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357178" w:rsidRPr="00FE2C23" w14:paraId="1C997ABE" w14:textId="77777777" w:rsidTr="00357178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40E888D" w14:textId="66D7D82D" w:rsidR="00357178" w:rsidRPr="00FE2C23" w:rsidRDefault="00357178" w:rsidP="00357178">
            <w:pPr>
              <w:jc w:val="center"/>
              <w:rPr>
                <w:b/>
              </w:rPr>
            </w:pPr>
            <w:r>
              <w:rPr>
                <w:b/>
              </w:rPr>
              <w:t>Felhasználó</w:t>
            </w:r>
          </w:p>
        </w:tc>
      </w:tr>
      <w:tr w:rsidR="00357178" w:rsidRPr="00FE2C23" w14:paraId="48F3775D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706859E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040D9E2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F3AAFD" w14:textId="77777777" w:rsidR="00357178" w:rsidRPr="00FE2C23" w:rsidRDefault="00357178" w:rsidP="00357178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357178" w:rsidRPr="00FE2C23" w14:paraId="4953399A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370141" w14:textId="018D34C1" w:rsidR="00357178" w:rsidRPr="00FE2C23" w:rsidRDefault="00357178" w:rsidP="00357178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37E59E" w14:textId="5935B3C0" w:rsidR="00357178" w:rsidRPr="00FE2C23" w:rsidRDefault="00357178" w:rsidP="00357178">
            <w:r>
              <w:t>CHAR(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70B16B" w14:textId="1B50828C" w:rsidR="00357178" w:rsidRPr="00FE2C23" w:rsidRDefault="00357178" w:rsidP="00357178">
            <w:r w:rsidRPr="00FE2C23">
              <w:t xml:space="preserve">a </w:t>
            </w:r>
            <w:r>
              <w:t>Felhasználó</w:t>
            </w:r>
            <w:r w:rsidRPr="00FE2C23">
              <w:t xml:space="preserve"> azonosítója</w:t>
            </w:r>
          </w:p>
        </w:tc>
      </w:tr>
      <w:tr w:rsidR="00357178" w:rsidRPr="00FE2C23" w14:paraId="421F88FE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D599B9" w14:textId="7A3C4F46" w:rsidR="00357178" w:rsidRPr="00357178" w:rsidRDefault="00357178" w:rsidP="00357178">
            <w:r w:rsidRPr="00357178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76FA57" w14:textId="378C533F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50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6EB4EB" w14:textId="5F239438" w:rsidR="00357178" w:rsidRPr="00FE2C23" w:rsidRDefault="00357178" w:rsidP="00357178">
            <w:r w:rsidRPr="00FE2C23">
              <w:t xml:space="preserve">a </w:t>
            </w:r>
            <w:r>
              <w:t>Felhasználó</w:t>
            </w:r>
            <w:r w:rsidRPr="00FE2C23">
              <w:t xml:space="preserve"> </w:t>
            </w:r>
            <w:r>
              <w:t>neve</w:t>
            </w:r>
          </w:p>
        </w:tc>
      </w:tr>
      <w:tr w:rsidR="00357178" w:rsidRPr="00FE2C23" w14:paraId="6BC9D332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D74825" w14:textId="6888B568" w:rsidR="00357178" w:rsidRPr="00357178" w:rsidRDefault="00357178" w:rsidP="00357178">
            <w:r w:rsidRPr="00357178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7A569" w14:textId="15CA3743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320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916B30" w14:textId="310A6D62" w:rsidR="00357178" w:rsidRPr="00FE2C23" w:rsidRDefault="00357178" w:rsidP="00357178">
            <w:r>
              <w:t>a Felhasználó email címe</w:t>
            </w:r>
          </w:p>
        </w:tc>
      </w:tr>
      <w:tr w:rsidR="00357178" w:rsidRPr="00FE2C23" w14:paraId="54D8D9CB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81F4C" w14:textId="2ABBA5C9" w:rsidR="00357178" w:rsidRPr="00357178" w:rsidRDefault="00357178" w:rsidP="00357178">
            <w:r>
              <w:t>Passwor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58373" w14:textId="1EA00245" w:rsidR="00357178" w:rsidRPr="00FE2C23" w:rsidRDefault="00357178" w:rsidP="00357178">
            <w:r>
              <w:t>VARCHAR2</w:t>
            </w:r>
            <w:r w:rsidRPr="00FE2C23">
              <w:t>(</w:t>
            </w:r>
            <w:r>
              <w:t>255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08847" w14:textId="1BF95B27" w:rsidR="00357178" w:rsidRPr="00FE2C23" w:rsidRDefault="00357178" w:rsidP="00357178">
            <w:r w:rsidRPr="00FE2C23">
              <w:t xml:space="preserve">a </w:t>
            </w:r>
            <w:r>
              <w:t>Felhasználó jelszava, titkosítva</w:t>
            </w:r>
          </w:p>
        </w:tc>
      </w:tr>
      <w:tr w:rsidR="00357178" w:rsidRPr="00FE2C23" w14:paraId="247AFE2C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F45B0A" w14:textId="73F9A0D8" w:rsidR="00357178" w:rsidRDefault="00357178" w:rsidP="00357178">
            <w:r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558864" w14:textId="02DDD304" w:rsidR="00357178" w:rsidRDefault="00357178" w:rsidP="00357178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5E449C" w14:textId="5BFA8439" w:rsidR="00357178" w:rsidRPr="00FE2C23" w:rsidRDefault="00357178" w:rsidP="00357178">
            <w:r>
              <w:t>a Felhasználó születési dátuma</w:t>
            </w:r>
          </w:p>
        </w:tc>
      </w:tr>
    </w:tbl>
    <w:p w14:paraId="3BE835DE" w14:textId="77777777" w:rsidR="00A67AE4" w:rsidRPr="00FE2C23" w:rsidRDefault="00A67AE4" w:rsidP="00A67AE4"/>
    <w:p w14:paraId="30A9BB6C" w14:textId="00646FA5" w:rsidR="00A67AE4" w:rsidRDefault="00A67AE4" w:rsidP="00A67AE4"/>
    <w:p w14:paraId="281BC2F7" w14:textId="4C135626" w:rsidR="00140174" w:rsidRDefault="00140174" w:rsidP="00A67AE4"/>
    <w:p w14:paraId="1CDCBE8F" w14:textId="5B8723C1" w:rsidR="00140174" w:rsidRDefault="00140174" w:rsidP="00A67AE4"/>
    <w:p w14:paraId="6A73789B" w14:textId="6AE6B5D0" w:rsidR="00140174" w:rsidRDefault="00140174" w:rsidP="00A67AE4"/>
    <w:p w14:paraId="2FD9CECB" w14:textId="51DF20AE" w:rsidR="00140174" w:rsidRDefault="00140174" w:rsidP="00A67AE4"/>
    <w:p w14:paraId="77F5925E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10C47D4" w:rsidR="00A67AE4" w:rsidRPr="00FE2C23" w:rsidRDefault="00357178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357178" w:rsidRPr="00FE2C23" w14:paraId="0FF6393F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5C03B7" w14:textId="7F2C8307" w:rsidR="00357178" w:rsidRPr="00357178" w:rsidRDefault="00357178" w:rsidP="00357178">
            <w:pPr>
              <w:rPr>
                <w:u w:val="single"/>
              </w:rPr>
            </w:pPr>
            <w:r w:rsidRPr="00357178">
              <w:t>*</w:t>
            </w:r>
            <w:r w:rsidRPr="00357178">
              <w:rPr>
                <w:u w:val="single"/>
              </w:rPr>
              <w:t>szak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77D8A" w14:textId="3B249B4F" w:rsidR="00357178" w:rsidRPr="00FE2C23" w:rsidRDefault="00357178" w:rsidP="00357178">
            <w:r>
              <w:t>VARCHAR2</w:t>
            </w:r>
            <w:r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67ECDA" w14:textId="77777777" w:rsidR="00357178" w:rsidRPr="00FE2C23" w:rsidRDefault="00357178" w:rsidP="00357178">
            <w:r w:rsidRPr="00FE2C23">
              <w:t>a Szak neve, egyben azonosítója</w:t>
            </w:r>
          </w:p>
        </w:tc>
      </w:tr>
      <w:tr w:rsidR="00357178" w:rsidRPr="00FE2C23" w14:paraId="6B4F9143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72F091" w14:textId="69AB9CDA" w:rsidR="00357178" w:rsidRPr="00FE2C23" w:rsidRDefault="00357178" w:rsidP="00357178">
            <w:pPr>
              <w:rPr>
                <w:u w:val="single"/>
              </w:rPr>
            </w:pPr>
            <w:r>
              <w:t>*</w:t>
            </w:r>
            <w:r w:rsidRPr="00357178">
              <w:rPr>
                <w:u w:val="single"/>
              </w:rPr>
              <w:t>szak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3A738" w14:textId="4589C2F5" w:rsidR="00357178" w:rsidRPr="00FE2C23" w:rsidRDefault="00357178" w:rsidP="00357178">
            <w:r w:rsidRPr="00FE2C23">
              <w:t>V</w:t>
            </w:r>
            <w:r>
              <w:t>ARCHAR2</w:t>
            </w:r>
            <w:r w:rsidRPr="00FE2C23">
              <w:t>(</w:t>
            </w:r>
            <w:r>
              <w:t>1</w:t>
            </w:r>
            <w:r w:rsidRPr="00FE2C23">
              <w:t>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2E030" w14:textId="77777777" w:rsidR="00357178" w:rsidRPr="00FE2C23" w:rsidRDefault="00357178" w:rsidP="00357178">
            <w:r w:rsidRPr="00FE2C23">
              <w:t>a Szak típusa (Bsc/Mester/..)</w:t>
            </w:r>
          </w:p>
        </w:tc>
      </w:tr>
      <w:tr w:rsidR="00357178" w:rsidRPr="00FE2C23" w14:paraId="41D2F164" w14:textId="77777777" w:rsidTr="00357178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99DFFA" w14:textId="77777777" w:rsidR="00357178" w:rsidRPr="00357178" w:rsidRDefault="00357178" w:rsidP="00357178">
            <w:r w:rsidRPr="00357178"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323024" w14:textId="252B766E" w:rsidR="00357178" w:rsidRPr="00FE2C23" w:rsidRDefault="00357178" w:rsidP="00357178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F6DC95E" w14:textId="77777777" w:rsidR="00357178" w:rsidRPr="00FE2C23" w:rsidRDefault="00357178" w:rsidP="00357178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4FF8745C" w:rsidR="00A67AE4" w:rsidRPr="00FE2C23" w:rsidRDefault="00357178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52A2EC7C" w:rsidR="00A67AE4" w:rsidRPr="00140174" w:rsidRDefault="00140174" w:rsidP="00C80EED">
            <w:pPr>
              <w:rPr>
                <w:u w:val="single"/>
              </w:rPr>
            </w:pPr>
            <w:r>
              <w:rPr>
                <w:u w:val="single"/>
              </w:rPr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15CF7407" w:rsidR="00A67AE4" w:rsidRPr="00FE2C23" w:rsidRDefault="00140174" w:rsidP="00C80EED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4AAFC34A" w:rsidR="00A67AE4" w:rsidRPr="00FE2C23" w:rsidRDefault="00A67AE4" w:rsidP="00C80EED">
            <w:r w:rsidRPr="00FE2C23">
              <w:t>az Üzenet</w:t>
            </w:r>
            <w:r w:rsidR="00140174">
              <w:t xml:space="preserve"> időpontja, egyben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337043C6" w:rsidR="00A67AE4" w:rsidRPr="00FE2C23" w:rsidRDefault="00140174" w:rsidP="00C80EED">
            <w:r>
              <w:t>CLOB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403D6A6B" w:rsidR="00A67AE4" w:rsidRPr="00FE2C23" w:rsidRDefault="00140174" w:rsidP="00C80EED">
            <w:r>
              <w:t>VARCHAR2</w:t>
            </w:r>
            <w:r w:rsidR="00A67AE4" w:rsidRPr="00FE2C23">
              <w:t>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  <w:tr w:rsidR="00140174" w:rsidRPr="00FE2C23" w14:paraId="057FD6D4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98C6FD" w14:textId="77777777" w:rsidR="00140174" w:rsidRPr="00FE2C23" w:rsidRDefault="00140174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16AC21" w14:textId="77777777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1D64E1F" w14:textId="2727BF48" w:rsidR="00140174" w:rsidRPr="00FE2C23" w:rsidRDefault="00140174" w:rsidP="001E7C4C">
            <w:r w:rsidRPr="00FE2C23">
              <w:t>a</w:t>
            </w:r>
            <w:r>
              <w:t xml:space="preserve"> címzett </w:t>
            </w:r>
            <w:r w:rsidRPr="00FE2C23">
              <w:t>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361F87F" w:rsidR="00A67AE4" w:rsidRPr="00FE2C23" w:rsidRDefault="00140174" w:rsidP="00C80EED">
            <w:r>
              <w:t>VARCHAR2</w:t>
            </w:r>
            <w:r w:rsidR="00A67AE4"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140174" w:rsidRDefault="00A67AE4" w:rsidP="00C80EED">
            <w:pPr>
              <w:rPr>
                <w:u w:val="single"/>
              </w:rPr>
            </w:pPr>
            <w:r w:rsidRPr="00140174">
              <w:rPr>
                <w:u w:val="single"/>
              </w:rPr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20697673" w:rsidR="00A67AE4" w:rsidRPr="00FE2C23" w:rsidRDefault="00140174" w:rsidP="00C80EED">
            <w:r>
              <w:t>VARCHAR2</w:t>
            </w:r>
            <w:r w:rsidR="00A67AE4" w:rsidRPr="00FE2C23">
              <w:t>(</w:t>
            </w:r>
            <w:r>
              <w:t>1</w:t>
            </w:r>
            <w:r w:rsidR="00A67AE4" w:rsidRPr="00FE2C23">
              <w:t>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478E6087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55CFF6A3" w:rsidR="00A67AE4" w:rsidRPr="00FE2C23" w:rsidRDefault="00140174" w:rsidP="00C80EED">
            <w:r>
              <w:t>VARCHAR2</w:t>
            </w:r>
            <w:r w:rsidR="00A67AE4" w:rsidRPr="00FE2C23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0A888C51" w:rsidR="00A67AE4" w:rsidRPr="00FE2C23" w:rsidRDefault="00A67AE4" w:rsidP="00C80EED">
            <w:r w:rsidRPr="00FE2C23">
              <w:t xml:space="preserve"> </w:t>
            </w:r>
            <w:r w:rsidR="00140174">
              <w:t>NUMBER(1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38F69E54" w:rsidR="00A67AE4" w:rsidRPr="00FE2C23" w:rsidRDefault="00140174" w:rsidP="00C80EED">
            <w:r>
              <w:t>INTEGER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2635B431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22FD1437" w:rsidR="00A67AE4" w:rsidRDefault="00A67AE4" w:rsidP="00A67AE4"/>
    <w:p w14:paraId="61FD4364" w14:textId="4C0F431F" w:rsidR="00140174" w:rsidRDefault="00140174" w:rsidP="00A67AE4"/>
    <w:p w14:paraId="008ED668" w14:textId="02C3F49B" w:rsidR="00140174" w:rsidRDefault="00140174" w:rsidP="00A67AE4"/>
    <w:p w14:paraId="328B80DA" w14:textId="2CDB066B" w:rsidR="00140174" w:rsidRDefault="00140174" w:rsidP="00A67AE4"/>
    <w:p w14:paraId="6992128B" w14:textId="23DE549F" w:rsidR="00140174" w:rsidRDefault="00140174" w:rsidP="00A67AE4"/>
    <w:p w14:paraId="23612C22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57D65D8E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0C649CD2" w:rsidR="00A67AE4" w:rsidRPr="00FE2C23" w:rsidRDefault="00140174" w:rsidP="00C80EED">
            <w:r>
              <w:t>NUMBER</w:t>
            </w:r>
            <w:r w:rsidR="00A67AE4" w:rsidRPr="00FE2C23">
              <w:t>(</w:t>
            </w:r>
            <w:r>
              <w:t>3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5DBEEBAF" w14:textId="77777777" w:rsidR="00140174" w:rsidRPr="00FE2C23" w:rsidRDefault="0014017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140174" w:rsidRPr="00FE2C23" w14:paraId="664B04E3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4910DB" w14:textId="57245DB3" w:rsidR="00140174" w:rsidRPr="00FE2C23" w:rsidRDefault="00140174" w:rsidP="001E7C4C">
            <w:pPr>
              <w:rPr>
                <w:u w:val="single"/>
              </w:rPr>
            </w:pPr>
            <w:r w:rsidRPr="00140174"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F188B35" w14:textId="05EDB960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A14E71" w14:textId="4C1D6D68" w:rsidR="00140174" w:rsidRPr="00FE2C23" w:rsidRDefault="00140174" w:rsidP="001E7C4C">
            <w:r w:rsidRPr="00FE2C23">
              <w:t xml:space="preserve">a Kurzus </w:t>
            </w:r>
            <w:r>
              <w:t>tárgyának azonosítója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3B2E0235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4943ECEA" w:rsidR="00A67AE4" w:rsidRPr="00FE2C23" w:rsidRDefault="00140174" w:rsidP="00C80EED">
            <w:r>
              <w:t>NUMBER</w:t>
            </w:r>
            <w:r w:rsidR="00A67AE4" w:rsidRPr="00FE2C23">
              <w:t>(</w:t>
            </w:r>
            <w:r>
              <w:t>3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4A9A137B" w:rsidR="00A67AE4" w:rsidRPr="00FE2C23" w:rsidRDefault="00140174" w:rsidP="00C80EED">
            <w:r>
              <w:t>CHAR(13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2C932F0A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9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EA69358" w:rsidR="00A67AE4" w:rsidRPr="00FE2C23" w:rsidRDefault="00140174" w:rsidP="00C80EED">
            <w:r>
              <w:t>VARCHAR2</w:t>
            </w:r>
            <w:r w:rsidR="00A67AE4"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6B506EA2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140174" w:rsidRPr="00FE2C23" w14:paraId="1F4B1AEF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68A16F" w14:textId="77777777" w:rsidR="00140174" w:rsidRPr="00FE2C23" w:rsidRDefault="00140174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05BF8B" w14:textId="402AB25C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921562" w14:textId="77777777" w:rsidR="00140174" w:rsidRPr="00FE2C23" w:rsidRDefault="00140174" w:rsidP="001E7C4C">
            <w:r w:rsidRPr="00FE2C23">
              <w:t>az oktatott Kurzus azonosítója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3B466CC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</w:t>
            </w:r>
            <w:r w:rsidR="00140174"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00C2DAC" w:rsidR="00A67AE4" w:rsidRPr="00FE2C23" w:rsidRDefault="00140174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64464838" w:rsidR="00A67AE4" w:rsidRPr="00FE2C23" w:rsidRDefault="00A67AE4" w:rsidP="00C80EED">
            <w:r w:rsidRPr="00FE2C23">
              <w:t>az oktatott Kurzus</w:t>
            </w:r>
            <w:r w:rsidR="00140174">
              <w:t xml:space="preserve"> tárgyának</w:t>
            </w:r>
            <w:r w:rsidRPr="00FE2C23">
              <w:t xml:space="preserve">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140174" w:rsidRPr="00FE2C23" w14:paraId="6AEF574C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86DF8E" w14:textId="64744BA3" w:rsidR="00140174" w:rsidRPr="00140174" w:rsidRDefault="00140174" w:rsidP="001E7C4C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3B2747" w14:textId="32330CB6" w:rsidR="00140174" w:rsidRPr="00FE2C23" w:rsidRDefault="00140174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85E765B" w14:textId="05E0FD62" w:rsidR="00140174" w:rsidRPr="00FE2C23" w:rsidRDefault="00140174" w:rsidP="001E7C4C">
            <w:r w:rsidRPr="00FE2C23">
              <w:t>a Vizsga</w:t>
            </w:r>
            <w:r w:rsidR="00AD2082">
              <w:t xml:space="preserve"> tárgyának</w:t>
            </w:r>
            <w:r w:rsidRPr="00FE2C23">
              <w:t xml:space="preserve"> azonosítója</w:t>
            </w:r>
          </w:p>
        </w:tc>
      </w:tr>
      <w:tr w:rsidR="0014017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140174" w:rsidRPr="00FE2C23" w:rsidRDefault="00140174" w:rsidP="00140174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1CB38765" w:rsidR="00140174" w:rsidRPr="00FE2C23" w:rsidRDefault="00140174" w:rsidP="00140174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140174" w:rsidRPr="00FE2C23" w:rsidRDefault="00140174" w:rsidP="00140174">
            <w:r w:rsidRPr="00FE2C23">
              <w:t>a Vizsga azonosítója</w:t>
            </w:r>
          </w:p>
        </w:tc>
      </w:tr>
      <w:tr w:rsidR="00AD2082" w:rsidRPr="00FE2C23" w14:paraId="2681B1EC" w14:textId="77777777" w:rsidTr="001E7C4C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CD2D62" w14:textId="77777777" w:rsidR="00AD2082" w:rsidRPr="00FE2C23" w:rsidRDefault="00AD2082" w:rsidP="001E7C4C">
            <w:r>
              <w:t>kezdésI</w:t>
            </w:r>
            <w:r w:rsidRPr="00FE2C23">
              <w:t>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52F4B9" w14:textId="77777777" w:rsidR="00AD2082" w:rsidRPr="00FE2C23" w:rsidRDefault="00AD2082" w:rsidP="001E7C4C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833B2B" w14:textId="77777777" w:rsidR="00AD2082" w:rsidRPr="00FE2C23" w:rsidRDefault="00AD2082" w:rsidP="001E7C4C">
            <w:r w:rsidRPr="00FE2C23">
              <w:t>a Vizsga</w:t>
            </w:r>
            <w:r>
              <w:t xml:space="preserve"> kezdetének</w:t>
            </w:r>
            <w:r w:rsidRPr="00FE2C23">
              <w:t xml:space="preserve"> időpont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4395F851" w:rsidR="00A67AE4" w:rsidRPr="00FE2C23" w:rsidRDefault="00AD2082" w:rsidP="00C80EED">
            <w:r>
              <w:t>fejezésI</w:t>
            </w:r>
            <w:r w:rsidR="00A67AE4" w:rsidRPr="00FE2C23">
              <w:t>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43A2A697" w:rsidR="00A67AE4" w:rsidRPr="00FE2C23" w:rsidRDefault="00AD2082" w:rsidP="00C80EED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1FB9964B" w:rsidR="00A67AE4" w:rsidRPr="00FE2C23" w:rsidRDefault="00A67AE4" w:rsidP="00C80EED">
            <w:r w:rsidRPr="00FE2C23">
              <w:t>a Vizsga</w:t>
            </w:r>
            <w:r w:rsidR="00AD2082">
              <w:t xml:space="preserve"> fejezésének</w:t>
            </w:r>
            <w:r w:rsidRPr="00FE2C23">
              <w:t xml:space="preserve"> időpontja</w:t>
            </w:r>
          </w:p>
        </w:tc>
      </w:tr>
      <w:tr w:rsidR="0014017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140174" w:rsidRPr="00FE2C23" w:rsidRDefault="00140174" w:rsidP="00140174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209DD29F" w:rsidR="00140174" w:rsidRPr="00FE2C23" w:rsidRDefault="00140174" w:rsidP="00140174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140174" w:rsidRPr="00FE2C23" w:rsidRDefault="00140174" w:rsidP="00140174">
            <w:r w:rsidRPr="00FE2C23">
              <w:t>a vizsgáztató azonosítója</w:t>
            </w:r>
          </w:p>
        </w:tc>
      </w:tr>
      <w:tr w:rsidR="0014017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140174" w:rsidRPr="00FE2C23" w:rsidRDefault="00140174" w:rsidP="00140174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AB14B66" w:rsidR="00140174" w:rsidRPr="00FE2C23" w:rsidRDefault="00140174" w:rsidP="00140174">
            <w:r>
              <w:t>VARCHAR2</w:t>
            </w:r>
            <w:r w:rsidRPr="00FE2C23">
              <w:t>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140174" w:rsidRPr="00FE2C23" w:rsidRDefault="00140174" w:rsidP="00140174">
            <w:r w:rsidRPr="00FE2C23">
              <w:t>a Terem azonosítója, ahol a vizsga történik</w:t>
            </w:r>
          </w:p>
        </w:tc>
      </w:tr>
    </w:tbl>
    <w:p w14:paraId="6707A1A9" w14:textId="2FE4507C" w:rsidR="00A67AE4" w:rsidRDefault="00A67AE4" w:rsidP="00A67AE4"/>
    <w:p w14:paraId="64F064F5" w14:textId="755E08E1" w:rsidR="00AD2082" w:rsidRDefault="00AD2082" w:rsidP="00A67AE4"/>
    <w:p w14:paraId="3387A5F0" w14:textId="75F5A7F3" w:rsidR="00AD2082" w:rsidRDefault="00AD2082" w:rsidP="00A67AE4"/>
    <w:p w14:paraId="6C390538" w14:textId="628A1D91" w:rsidR="00AD2082" w:rsidRDefault="00AD2082" w:rsidP="00A67AE4"/>
    <w:p w14:paraId="679D36FD" w14:textId="155376A8" w:rsidR="00AD2082" w:rsidRDefault="00AD2082" w:rsidP="00A67AE4"/>
    <w:p w14:paraId="3DFBD057" w14:textId="00747420" w:rsidR="00AD2082" w:rsidRDefault="00AD2082" w:rsidP="00A67AE4"/>
    <w:p w14:paraId="0E978CED" w14:textId="67061466" w:rsidR="00AD2082" w:rsidRDefault="00AD2082" w:rsidP="00A67AE4"/>
    <w:p w14:paraId="6F496A27" w14:textId="6E7A3B46" w:rsidR="00AD2082" w:rsidRDefault="00AD2082" w:rsidP="00A67AE4"/>
    <w:p w14:paraId="6240D5DA" w14:textId="6C58FBE9" w:rsidR="00AD2082" w:rsidRDefault="00AD2082" w:rsidP="00A67AE4"/>
    <w:p w14:paraId="2CC5132E" w14:textId="77777777" w:rsidR="00AD2082" w:rsidRPr="00FE2C23" w:rsidRDefault="00AD2082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AD2082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019FB652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Felvett</w:t>
            </w:r>
            <w:r w:rsidR="00803025">
              <w:rPr>
                <w:b/>
              </w:rPr>
              <w:t>Vizsga</w:t>
            </w:r>
          </w:p>
        </w:tc>
      </w:tr>
      <w:tr w:rsidR="00A67AE4" w:rsidRPr="00FE2C23" w14:paraId="0302D785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D2082" w:rsidRPr="00FE2C23" w14:paraId="4A517810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8BC4FC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10BA74" w14:textId="1F16963D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CDFC37" w14:textId="77777777" w:rsidR="00AD2082" w:rsidRPr="00FE2C23" w:rsidRDefault="00AD2082" w:rsidP="001E7C4C">
            <w:r w:rsidRPr="00FE2C23">
              <w:t>a Hallgató azonosítója</w:t>
            </w:r>
          </w:p>
        </w:tc>
      </w:tr>
      <w:tr w:rsidR="00AD2082" w:rsidRPr="00FE2C23" w14:paraId="1A393BA7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277CC7D" w14:textId="731A3348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ECA69C" w14:textId="3160BFE5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5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9C08849" w14:textId="76CA1FE2" w:rsidR="00AD2082" w:rsidRPr="00FE2C23" w:rsidRDefault="00AD2082" w:rsidP="001E7C4C">
            <w:r w:rsidRPr="00FE2C23">
              <w:t xml:space="preserve">a Hallgató </w:t>
            </w:r>
            <w:r>
              <w:t>szakjának neve</w:t>
            </w:r>
          </w:p>
        </w:tc>
      </w:tr>
      <w:tr w:rsidR="00A67AE4" w:rsidRPr="00FE2C23" w14:paraId="5F8BF6F5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3B1588CD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 w:rsidR="00AD2082">
              <w:rPr>
                <w:u w:val="single"/>
              </w:rPr>
              <w:t>szak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23953DBD" w:rsidR="00A67AE4" w:rsidRPr="00FE2C23" w:rsidRDefault="00AD2082" w:rsidP="00C80EED">
            <w:r>
              <w:t>VARCHAR2</w:t>
            </w:r>
            <w:r w:rsidR="00A67AE4" w:rsidRPr="00FE2C23">
              <w:t>(</w:t>
            </w:r>
            <w:r>
              <w:t>1</w:t>
            </w:r>
            <w:r w:rsidR="00A67AE4"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60E6F21D" w:rsidR="00A67AE4" w:rsidRPr="00FE2C23" w:rsidRDefault="00A67AE4" w:rsidP="00C80EED">
            <w:r w:rsidRPr="00FE2C23">
              <w:t>a Hallgató</w:t>
            </w:r>
            <w:r w:rsidR="00AD2082">
              <w:t xml:space="preserve"> szakjának típusa</w:t>
            </w:r>
          </w:p>
        </w:tc>
      </w:tr>
      <w:tr w:rsidR="00AD2082" w:rsidRPr="00FE2C23" w14:paraId="2BD1EFAB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AA6572" w14:textId="77777777" w:rsidR="00AD2082" w:rsidRPr="00FE2C23" w:rsidRDefault="00AD2082" w:rsidP="00AD2082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02753E" w14:textId="2D0E5B40" w:rsidR="00AD2082" w:rsidRPr="00FE2C23" w:rsidRDefault="00AD2082" w:rsidP="00AD2082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58B986" w14:textId="77777777" w:rsidR="00AD2082" w:rsidRPr="00FE2C23" w:rsidRDefault="00AD2082" w:rsidP="00AD2082">
            <w:r w:rsidRPr="00FE2C23">
              <w:t>a felvett Vizsga azonosítója</w:t>
            </w:r>
          </w:p>
        </w:tc>
      </w:tr>
      <w:tr w:rsidR="00AD2082" w:rsidRPr="00FE2C23" w14:paraId="22AD10D3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6FB9873E" w:rsidR="00AD2082" w:rsidRPr="00FE2C23" w:rsidRDefault="00AD2082" w:rsidP="00AD2082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</w:t>
            </w:r>
            <w:r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24CA4F70" w:rsidR="00AD2082" w:rsidRPr="00FE2C23" w:rsidRDefault="00AD2082" w:rsidP="00AD2082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29BC06E0" w:rsidR="00AD2082" w:rsidRPr="00FE2C23" w:rsidRDefault="00AD2082" w:rsidP="00AD2082">
            <w:r w:rsidRPr="00FE2C23">
              <w:t>a felvett Vizsga</w:t>
            </w:r>
            <w:r>
              <w:t xml:space="preserve"> tárgyának</w:t>
            </w:r>
            <w:r w:rsidRPr="00FE2C23">
              <w:t xml:space="preserve">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AD2082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D2082" w:rsidRPr="00FE2C23" w14:paraId="4E5213F7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618ACB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167513" w14:textId="77777777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961FE3" w14:textId="77777777" w:rsidR="00AD2082" w:rsidRPr="00FE2C23" w:rsidRDefault="00AD2082" w:rsidP="001E7C4C">
            <w:r w:rsidRPr="00FE2C23">
              <w:t>a Hallgató azonosítója</w:t>
            </w:r>
          </w:p>
        </w:tc>
      </w:tr>
      <w:tr w:rsidR="00AD2082" w:rsidRPr="00FE2C23" w14:paraId="21B221B3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D4D607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23A894" w14:textId="77777777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5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070E08" w14:textId="77777777" w:rsidR="00AD2082" w:rsidRPr="00FE2C23" w:rsidRDefault="00AD2082" w:rsidP="001E7C4C">
            <w:r w:rsidRPr="00FE2C23">
              <w:t xml:space="preserve">a Hallgató </w:t>
            </w:r>
            <w:r>
              <w:t>szakjának neve</w:t>
            </w:r>
          </w:p>
        </w:tc>
      </w:tr>
      <w:tr w:rsidR="00AD2082" w:rsidRPr="00FE2C23" w14:paraId="1151BE9E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C38CDE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</w:t>
            </w:r>
            <w:r>
              <w:rPr>
                <w:u w:val="single"/>
              </w:rPr>
              <w:t>szak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000D5E" w14:textId="77777777" w:rsidR="00AD2082" w:rsidRPr="00FE2C23" w:rsidRDefault="00AD2082" w:rsidP="001E7C4C">
            <w:r>
              <w:t>VARCHAR2</w:t>
            </w:r>
            <w:r w:rsidRPr="00FE2C23">
              <w:t>(</w:t>
            </w:r>
            <w:r>
              <w:t>1</w:t>
            </w:r>
            <w:r w:rsidRPr="00FE2C23">
              <w:t>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DBE7F" w14:textId="77777777" w:rsidR="00AD2082" w:rsidRPr="00FE2C23" w:rsidRDefault="00AD2082" w:rsidP="001E7C4C">
            <w:r w:rsidRPr="00FE2C23">
              <w:t>a Hallgató</w:t>
            </w:r>
            <w:r>
              <w:t xml:space="preserve"> szakjának típusa</w:t>
            </w:r>
          </w:p>
        </w:tc>
      </w:tr>
      <w:tr w:rsidR="00AD2082" w:rsidRPr="00FE2C23" w14:paraId="6D806139" w14:textId="77777777" w:rsidTr="001E7C4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66339A" w14:textId="77777777" w:rsidR="00AD2082" w:rsidRPr="00FE2C23" w:rsidRDefault="00AD2082" w:rsidP="001E7C4C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69E39" w14:textId="77777777" w:rsidR="00AD2082" w:rsidRPr="00FE2C23" w:rsidRDefault="00AD2082" w:rsidP="001E7C4C">
            <w:r>
              <w:t>CHAR</w:t>
            </w:r>
            <w:r w:rsidRPr="00FE2C23">
              <w:t>(</w:t>
            </w:r>
            <w:r>
              <w:t>6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80AD2D" w14:textId="77777777" w:rsidR="00AD2082" w:rsidRPr="00FE2C23" w:rsidRDefault="00AD2082" w:rsidP="001E7C4C">
            <w:r w:rsidRPr="00FE2C23">
              <w:t>a Felvett Kurzus azonosítója</w:t>
            </w:r>
          </w:p>
        </w:tc>
      </w:tr>
      <w:tr w:rsidR="00A67AE4" w:rsidRPr="00FE2C23" w14:paraId="3644D432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4ECC7A91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</w:t>
            </w:r>
            <w:r w:rsidR="00AD2082">
              <w:rPr>
                <w:u w:val="single"/>
              </w:rPr>
              <w:t>.tárgy</w:t>
            </w:r>
            <w:r w:rsidRPr="00FE2C23">
              <w:rPr>
                <w:u w:val="single"/>
              </w:rPr>
              <w:t>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1B30B182" w:rsidR="00A67AE4" w:rsidRPr="00FE2C23" w:rsidRDefault="00AD2082" w:rsidP="00C80EED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0DF4935" w:rsidR="00A67AE4" w:rsidRPr="00FE2C23" w:rsidRDefault="00A67AE4" w:rsidP="00C80EED">
            <w:r w:rsidRPr="00FE2C23">
              <w:t>a Felvett Kurzus</w:t>
            </w:r>
            <w:r w:rsidR="00AD2082">
              <w:t xml:space="preserve"> tárgyának</w:t>
            </w:r>
            <w:r w:rsidRPr="00FE2C23">
              <w:t xml:space="preserve"> azonosítója</w:t>
            </w:r>
          </w:p>
        </w:tc>
      </w:tr>
      <w:tr w:rsidR="00A67AE4" w:rsidRPr="00FE2C23" w14:paraId="48FD8F90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08F574BE" w:rsidR="00A67AE4" w:rsidRPr="00FE2C23" w:rsidRDefault="00A67AE4" w:rsidP="00C80EED">
            <w:r w:rsidRPr="00FE2C23">
              <w:t>I</w:t>
            </w:r>
            <w:r w:rsidR="00AD2082">
              <w:t>NT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AD2082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5E812EBB" w:rsidR="00A67AE4" w:rsidRPr="00FE2C23" w:rsidRDefault="00AD2082" w:rsidP="00C80EED">
            <w:r>
              <w:t>NUMBER(1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1C9A1BDE">
            <wp:extent cx="6264972" cy="3837709"/>
            <wp:effectExtent l="0" t="0" r="2540" b="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9555" cy="3883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  <w:bookmarkStart w:id="2" w:name="_GoBack"/>
      <w:bookmarkEnd w:id="2"/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641C5D09" w:rsidR="00A30BE0" w:rsidRDefault="00B36B2E" w:rsidP="00A30BE0">
      <w:pPr>
        <w:pStyle w:val="NormlWeb"/>
      </w:pPr>
      <w:r>
        <w:rPr>
          <w:noProof/>
        </w:rPr>
        <w:drawing>
          <wp:inline distT="0" distB="0" distL="0" distR="0" wp14:anchorId="631FBB46" wp14:editId="5EA2D2CD">
            <wp:extent cx="6645910" cy="5598383"/>
            <wp:effectExtent l="0" t="0" r="2540" b="2540"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598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7007C137" w14:textId="01E9DE90" w:rsidR="004F6951" w:rsidRPr="004F6951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</w:t>
      </w:r>
      <w:r w:rsidR="00357178">
        <w:rPr>
          <w:sz w:val="28"/>
          <w:szCs w:val="28"/>
        </w:rPr>
        <w:t>s</w:t>
      </w:r>
    </w:p>
    <w:p w14:paraId="08CC56EE" w14:textId="69F4D121" w:rsidR="00C26E0B" w:rsidRPr="004F6951" w:rsidRDefault="004F6951" w:rsidP="004F6951">
      <w:pPr>
        <w:rPr>
          <w:b/>
          <w:bCs/>
          <w:sz w:val="28"/>
          <w:szCs w:val="28"/>
        </w:rPr>
      </w:pPr>
      <w:r>
        <w:drawing>
          <wp:inline distT="0" distB="0" distL="0" distR="0" wp14:anchorId="310B27BD" wp14:editId="4186304E">
            <wp:extent cx="6637020" cy="373380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EFC23" w14:textId="5AA0FCF7" w:rsidR="004F6951" w:rsidRPr="004F6951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]</w:t>
      </w:r>
      <w:r w:rsidR="004F6951">
        <w:rPr>
          <w:sz w:val="28"/>
          <w:szCs w:val="28"/>
        </w:rPr>
        <w:drawing>
          <wp:inline distT="0" distB="0" distL="0" distR="0" wp14:anchorId="2C891020" wp14:editId="1577B739">
            <wp:extent cx="6190036" cy="3482340"/>
            <wp:effectExtent l="0" t="0" r="1270" b="3810"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4628" cy="348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64FF4815" w:rsidR="00E11D65" w:rsidRPr="004F6951" w:rsidRDefault="00E11D65" w:rsidP="004F6951">
      <w:pPr>
        <w:spacing w:line="276" w:lineRule="auto"/>
        <w:rPr>
          <w:b/>
          <w:bCs/>
          <w:sz w:val="28"/>
          <w:szCs w:val="28"/>
        </w:rPr>
      </w:pPr>
    </w:p>
    <w:p w14:paraId="2518B77C" w14:textId="6FCBD09F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Hallgató]</w:t>
      </w:r>
      <w:r w:rsidRPr="002434D2">
        <w:t xml:space="preserve"> </w:t>
      </w:r>
      <w:r w:rsidR="004F6951">
        <w:drawing>
          <wp:inline distT="0" distB="0" distL="0" distR="0" wp14:anchorId="49DCE42E" wp14:editId="49D0F174">
            <wp:extent cx="6122313" cy="3444240"/>
            <wp:effectExtent l="0" t="0" r="0" b="381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986" cy="3447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1CC85611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Admin]</w:t>
      </w:r>
      <w:r w:rsidRPr="002434D2">
        <w:t xml:space="preserve"> </w:t>
      </w:r>
      <w:r w:rsidR="004F6951">
        <w:drawing>
          <wp:inline distT="0" distB="0" distL="0" distR="0" wp14:anchorId="05FD0805" wp14:editId="1B25F8F8">
            <wp:extent cx="6217127" cy="3497580"/>
            <wp:effectExtent l="0" t="0" r="0" b="7620"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178" cy="3503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8D76B89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Kurzusok [Oktató]</w:t>
      </w:r>
      <w:r w:rsidRPr="002434D2">
        <w:t xml:space="preserve"> </w:t>
      </w:r>
      <w:r w:rsidR="004F6951">
        <w:drawing>
          <wp:inline distT="0" distB="0" distL="0" distR="0" wp14:anchorId="4EDDFB4D" wp14:editId="12DA5A2E">
            <wp:extent cx="6126480" cy="3446585"/>
            <wp:effectExtent l="0" t="0" r="7620" b="1905"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985" cy="3450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C582AD4" w:rsidR="006769E9" w:rsidRPr="002434D2" w:rsidRDefault="002D0DD6">
      <w:pPr>
        <w:pStyle w:val="Cmsor2"/>
      </w:pPr>
      <w:r>
        <w:drawing>
          <wp:inline distT="0" distB="0" distL="0" distR="0" wp14:anchorId="336212F9" wp14:editId="67B881CB">
            <wp:extent cx="6638925" cy="158115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7CD205FC" w:rsidR="006769E9" w:rsidRPr="002434D2" w:rsidRDefault="002D0DD6">
      <w:pPr>
        <w:pStyle w:val="Cmsor2"/>
      </w:pPr>
      <w:r>
        <w:drawing>
          <wp:inline distT="0" distB="0" distL="0" distR="0" wp14:anchorId="583EE194" wp14:editId="2EB8A656">
            <wp:extent cx="6638925" cy="2114550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4DDFCC7F" w:rsidR="00794FDB" w:rsidRDefault="002D0DD6">
      <w:pPr>
        <w:pStyle w:val="Cmsor2"/>
      </w:pPr>
      <w:r>
        <w:drawing>
          <wp:inline distT="0" distB="0" distL="0" distR="0" wp14:anchorId="54A87E36" wp14:editId="5DA63F85">
            <wp:extent cx="5743575" cy="2295525"/>
            <wp:effectExtent l="0" t="0" r="9525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1DB515A8" w:rsidR="00D04998" w:rsidRDefault="00D04998">
      <w:pPr>
        <w:pStyle w:val="Cmsor2"/>
      </w:pPr>
    </w:p>
    <w:p w14:paraId="470C88A0" w14:textId="46E23D9D" w:rsidR="002D0DD6" w:rsidRDefault="002D0DD6">
      <w:pPr>
        <w:pStyle w:val="Cmsor2"/>
      </w:pPr>
    </w:p>
    <w:p w14:paraId="7062818E" w14:textId="77777777" w:rsidR="002D0DD6" w:rsidRDefault="002D0DD6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ADD8C" w14:textId="77777777" w:rsidR="0020774A" w:rsidRPr="002434D2" w:rsidRDefault="0020774A">
      <w:r w:rsidRPr="002434D2">
        <w:separator/>
      </w:r>
    </w:p>
  </w:endnote>
  <w:endnote w:type="continuationSeparator" w:id="0">
    <w:p w14:paraId="499265BD" w14:textId="77777777" w:rsidR="0020774A" w:rsidRPr="002434D2" w:rsidRDefault="0020774A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DB6B0" w14:textId="77777777" w:rsidR="0020774A" w:rsidRPr="002434D2" w:rsidRDefault="0020774A">
      <w:r w:rsidRPr="002434D2">
        <w:separator/>
      </w:r>
    </w:p>
  </w:footnote>
  <w:footnote w:type="continuationSeparator" w:id="0">
    <w:p w14:paraId="021072D0" w14:textId="77777777" w:rsidR="0020774A" w:rsidRPr="002434D2" w:rsidRDefault="0020774A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A7F79"/>
    <w:rsid w:val="00140174"/>
    <w:rsid w:val="001869BA"/>
    <w:rsid w:val="001A58B6"/>
    <w:rsid w:val="001B703C"/>
    <w:rsid w:val="001F4281"/>
    <w:rsid w:val="00201346"/>
    <w:rsid w:val="0020774A"/>
    <w:rsid w:val="002434D2"/>
    <w:rsid w:val="00283463"/>
    <w:rsid w:val="00285B87"/>
    <w:rsid w:val="00295B11"/>
    <w:rsid w:val="002D0DD6"/>
    <w:rsid w:val="002D7976"/>
    <w:rsid w:val="002E0A2B"/>
    <w:rsid w:val="002E4D78"/>
    <w:rsid w:val="00357178"/>
    <w:rsid w:val="004606F6"/>
    <w:rsid w:val="0049237F"/>
    <w:rsid w:val="004F34F7"/>
    <w:rsid w:val="004F6951"/>
    <w:rsid w:val="00523C2F"/>
    <w:rsid w:val="00535F19"/>
    <w:rsid w:val="00585610"/>
    <w:rsid w:val="0058624A"/>
    <w:rsid w:val="006275AC"/>
    <w:rsid w:val="0066423C"/>
    <w:rsid w:val="00672044"/>
    <w:rsid w:val="006769E9"/>
    <w:rsid w:val="006A070A"/>
    <w:rsid w:val="00734E8A"/>
    <w:rsid w:val="007422E7"/>
    <w:rsid w:val="00794FDB"/>
    <w:rsid w:val="007B152F"/>
    <w:rsid w:val="007B382C"/>
    <w:rsid w:val="007B5B53"/>
    <w:rsid w:val="00803025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61DF9"/>
    <w:rsid w:val="00996A3F"/>
    <w:rsid w:val="00997CBE"/>
    <w:rsid w:val="009C3887"/>
    <w:rsid w:val="009E79C4"/>
    <w:rsid w:val="00A30BE0"/>
    <w:rsid w:val="00A67AE4"/>
    <w:rsid w:val="00AD2082"/>
    <w:rsid w:val="00AD5CA7"/>
    <w:rsid w:val="00B10D48"/>
    <w:rsid w:val="00B36B2E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AD2082"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80257-582D-4FCC-AB8D-3A6EA6780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5</Pages>
  <Words>1898</Words>
  <Characters>13102</Characters>
  <Application>Microsoft Office Word</Application>
  <DocSecurity>0</DocSecurity>
  <Lines>109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Aron</cp:lastModifiedBy>
  <cp:revision>16</cp:revision>
  <cp:lastPrinted>2024-05-05T19:10:00Z</cp:lastPrinted>
  <dcterms:created xsi:type="dcterms:W3CDTF">2024-05-01T20:27:00Z</dcterms:created>
  <dcterms:modified xsi:type="dcterms:W3CDTF">2024-05-05T19:21:00Z</dcterms:modified>
</cp:coreProperties>
</file>